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itlin Brow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itl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ow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4 Grove Av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itlin.nora.brow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5169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